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07579c08dd1f09a7f8240b3051801e997b923e5"/>
    <w:p>
      <w:pPr>
        <w:pStyle w:val="Heading1"/>
      </w:pPr>
      <w:r>
        <w:t xml:space="preserve">Cover Letter for Professor Position in Vietnam Ho Chi Minh City</w:t>
      </w:r>
    </w:p>
    <w:p>
      <w:pPr>
        <w:pStyle w:val="FirstParagraph"/>
      </w:pPr>
      <w:r>
        <w:t xml:space="preserve">Dear [Hiring Committee/Department Head's Name],</w:t>
      </w:r>
    </w:p>
    <w:p>
      <w:pPr>
        <w:pStyle w:val="BodyText"/>
      </w:pPr>
      <w:r>
        <w:t xml:space="preserve">It is with great enthusiasm that I submit my application for the Professor position at a prestigious institution in Vietnam Ho Chi Minh City. As an accomplished academic with over [X years] of experience in higher education, I am eager to contribute my expertise, research acumen, and passion for teaching to an environment that values innovation and cultural exchange. This opportunity resonates deeply with my professional goals and personal commitment to fostering global academic collaboration, particularly in a dynamic city like Vietnam Ho Chi Minh City.</w:t>
      </w:r>
    </w:p>
    <w:bookmarkStart w:id="20" w:name="Xd460a53070582286772772e73700fdbf3801c69"/>
    <w:p>
      <w:pPr>
        <w:pStyle w:val="Heading2"/>
      </w:pPr>
      <w:r>
        <w:t xml:space="preserve">Academic Expertise and Teaching Philosophy</w:t>
      </w:r>
    </w:p>
    <w:p>
      <w:pPr>
        <w:pStyle w:val="FirstParagraph"/>
      </w:pPr>
      <w:r>
        <w:t xml:space="preserve">Throughout my career as a Professor, I have dedicated myself to advancing knowledge in [Your Field of Expertise], while cultivating an inclusive and intellectually stimulating classroom environment. My teaching philosophy centers on empowering students to think critically, engage with real-world challenges, and embrace interdisciplinary approaches. For instance, during my tenure at [Previous Institution], I designed curricula that integrated theoretical frameworks with practical applications, resulting in a 30% increase in student engagement and research output.</w:t>
      </w:r>
    </w:p>
    <w:p>
      <w:pPr>
        <w:pStyle w:val="BodyText"/>
      </w:pPr>
      <w:r>
        <w:t xml:space="preserve">My academic contributions have been recognized through publications in peer-reviewed journals such as [Journal Names] and keynote speeches at international conferences. As a Professor, I believe education is not confined to textbooks but is a transformative journey that bridges global perspectives. Vietnam Ho Chi Minh City, with its vibrant academic community and rapid development, represents an ideal setting to further this mission.</w:t>
      </w:r>
    </w:p>
    <w:bookmarkEnd w:id="20"/>
    <w:bookmarkStart w:id="21" w:name="research-contributions-and-global-impact"/>
    <w:p>
      <w:pPr>
        <w:pStyle w:val="Heading2"/>
      </w:pPr>
      <w:r>
        <w:t xml:space="preserve">Research Contributions and Global Impact</w:t>
      </w:r>
    </w:p>
    <w:p>
      <w:pPr>
        <w:pStyle w:val="FirstParagraph"/>
      </w:pPr>
      <w:r>
        <w:t xml:space="preserve">As a Professor, I have led groundbreaking research projects that address pressing societal issues. For example, my work on [Specific Research Topic] has been cited in over 500 academic papers and has informed policy discussions in multiple countries. My research emphasizes collaboration across disciplines, a principle I aim to uphold at an institution in Vietnam Ho Chi Minh City, where innovation and technological advancement are driving the region’s growth.</w:t>
      </w:r>
    </w:p>
    <w:p>
      <w:pPr>
        <w:pStyle w:val="BodyText"/>
      </w:pPr>
      <w:r>
        <w:t xml:space="preserve">The unique challenges and opportunities present in Vietnam Ho Chi Minh City—ranging from urban sustainability to digital transformation—align closely with my research interests. I am particularly inspired by the city’s commitment to education as a catalyst for economic development. By leveraging my expertise in [Your Research Area], I aim to contribute to cutting-edge projects that address local and global challenges while fostering partnerships between institutions in Vietnam and abroad.</w:t>
      </w:r>
    </w:p>
    <w:bookmarkEnd w:id="21"/>
    <w:bookmarkStart w:id="22" w:name="adaptability-and-cultural-sensitivity"/>
    <w:p>
      <w:pPr>
        <w:pStyle w:val="Heading2"/>
      </w:pPr>
      <w:r>
        <w:t xml:space="preserve">Adaptability and Cultural Sensitivity</w:t>
      </w:r>
    </w:p>
    <w:p>
      <w:pPr>
        <w:pStyle w:val="FirstParagraph"/>
      </w:pPr>
      <w:r>
        <w:t xml:space="preserve">As a Professor, I have consistently adapted to diverse academic environments, from the United States to Southeast Asia. My ability to navigate cross-cultural contexts has been instrumental in building collaborative relationships with students, colleagues, and communities. For instance, while serving as a visiting scholar at [University Name] in [Country], I co-developed a program that combined Western pedagogical methods with traditional knowledge systems, resulting in a more holistic educational experience for participants.</w:t>
      </w:r>
    </w:p>
    <w:p>
      <w:pPr>
        <w:pStyle w:val="BodyText"/>
      </w:pPr>
      <w:r>
        <w:t xml:space="preserve">Vietnam Ho Chi Minh City’s rich cultural heritage and entrepreneurial spirit make it an exciting place to work. I am eager to immerse myself in the city’s vibrant academic landscape, engage with its students and faculty, and contribute to initiatives that promote cultural exchange. My fluency in [Languages] and experience working in multicultural settings further enable me to bridge gaps between global academia and local communities.</w:t>
      </w:r>
    </w:p>
    <w:bookmarkEnd w:id="22"/>
    <w:bookmarkStart w:id="23" w:name="alignment-with-institutional-goals"/>
    <w:p>
      <w:pPr>
        <w:pStyle w:val="Heading2"/>
      </w:pPr>
      <w:r>
        <w:t xml:space="preserve">Alignment with Institutional Goals</w:t>
      </w:r>
    </w:p>
    <w:p>
      <w:pPr>
        <w:pStyle w:val="FirstParagraph"/>
      </w:pPr>
      <w:r>
        <w:t xml:space="preserve">I am particularly drawn to the [University Name]’s mission of fostering innovation, sustainability, and excellence. As a Professor, I have always sought institutions that prioritize research-driven education and community engagement—values that are clearly embodied in Vietnam Ho Chi Minh City’s educational landscape. The city’s strategic location as a hub for trade and technology provides an unparalleled platform to advance interdisciplinary studies and international collaboration.</w:t>
      </w:r>
    </w:p>
    <w:p>
      <w:pPr>
        <w:pStyle w:val="BodyText"/>
      </w:pPr>
      <w:r>
        <w:t xml:space="preserve">My vision for this role includes mentoring the next generation of scholars, contributing to the university’s research profile, and participating in initiatives that address global challenges. I am especially interested in exploring partnerships between [Your Institution] and universities in Vietnam Ho Chi Minh City to develop joint programs that reflect the region’s unique needs and aspirations.</w:t>
      </w:r>
    </w:p>
    <w:bookmarkEnd w:id="23"/>
    <w:bookmarkStart w:id="24" w:name="conclusion"/>
    <w:p>
      <w:pPr>
        <w:pStyle w:val="Heading2"/>
      </w:pPr>
      <w:r>
        <w:t xml:space="preserve">Conclusion</w:t>
      </w:r>
    </w:p>
    <w:p>
      <w:pPr>
        <w:pStyle w:val="FirstParagraph"/>
      </w:pPr>
      <w:r>
        <w:t xml:space="preserve">In conclusion, I am confident that my academic background, research experience, and dedication to education make me a strong candidate for the Professor position in Vietnam Ho Chi Minh City. I am eager to bring my expertise to an institution that values innovation and cultural exchange while contributing to the city’s growing reputation as a center for academic excellence.</w:t>
      </w:r>
    </w:p>
    <w:p>
      <w:pPr>
        <w:pStyle w:val="BodyText"/>
      </w:pPr>
      <w:r>
        <w:t xml:space="preserve">Thank you for considering my application. I would be honored to discuss how my qualifications align with the needs of [University Name] and how I can contribute to its continued succes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Title/Position]</w:t>
      </w:r>
    </w:p>
    <w:p>
      <w:pPr>
        <w:pStyle w:val="BodyText"/>
      </w:pPr>
      <w:r>
        <w:t xml:space="preserve">[Your Institution/Organ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Vietnam Ho Chi Minh City</dc:title>
  <dc:creator/>
  <dc:language>en</dc:language>
  <cp:keywords/>
  <dcterms:created xsi:type="dcterms:W3CDTF">2026-07-24T08:56:47Z</dcterms:created>
  <dcterms:modified xsi:type="dcterms:W3CDTF">2026-07-24T08:56:47Z</dcterms:modified>
</cp:coreProperties>
</file>

<file path=docProps/custom.xml><?xml version="1.0" encoding="utf-8"?>
<Properties xmlns="http://schemas.openxmlformats.org/officeDocument/2006/custom-properties" xmlns:vt="http://schemas.openxmlformats.org/officeDocument/2006/docPropsVTypes"/>
</file>